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journalist position at a reputable media organization in Tanzania Dar es Salaam. As a dedicated and experienced journalist with over [X years] of professional experience, I am eager to contribute my skills, passion for storytelling, and deep understanding of the dynamic media landscape in Tanzania Dar es Salaam. This opportunity aligns perfectly with my career goals to report on issues that matter to the people of Tanzania while upholding the highest standards of journalistic integrity.</w:t>
      </w:r>
    </w:p>
    <w:p>
      <w:pPr>
        <w:pStyle w:val="BodyText"/>
      </w:pPr>
      <w:r>
        <w:t xml:space="preserve">My journey as a journalist has been defined by a commitment to uncovering truth, amplifying underrepresented voices, and delivering news that informs and inspires. Whether covering local community developments, national policy changes, or global events with regional implications, I approach every story with curiosity, empathy, and a rigorous fact-checking process. In Tanzania Dar es Salaam—a city at the crossroads of East Africa’s economic growth and cultural richness—I see countless untold narratives waiting to be shared. This role would allow me to immerse myself in these stories while contributing to a media outlet that prioritizes quality journalism.</w:t>
      </w:r>
    </w:p>
    <w:bookmarkStart w:id="20" w:name="why-tanzania-dar-es-salaam"/>
    <w:p>
      <w:pPr>
        <w:pStyle w:val="Heading2"/>
      </w:pPr>
      <w:r>
        <w:t xml:space="preserve">Why Tanzania Dar es Salaam?</w:t>
      </w:r>
    </w:p>
    <w:p>
      <w:pPr>
        <w:pStyle w:val="FirstParagraph"/>
      </w:pPr>
      <w:r>
        <w:t xml:space="preserve">Tanzania Dar es Salaam is not just a location; it is a vibrant hub of innovation, tradition, and resilience. As one of East Africa’s most significant cities, it hosts a diverse population, bustling markets, and a thriving creative scene. The media landscape here is both challenging and rewarding, requiring journalists who can navigate the complexities of local issues while maintaining global relevance. I am particularly drawn to the opportunity to report on topics such as economic development in Dar es Salaam’s growing urban centers, environmental sustainability efforts in coastal regions like Zanzibar, and the cultural preservation of indigenous communities. My ability to bridge local and international perspectives makes me a strong fit for this role.</w:t>
      </w:r>
    </w:p>
    <w:bookmarkEnd w:id="20"/>
    <w:bookmarkStart w:id="21" w:name="professional-experience-and-skills"/>
    <w:p>
      <w:pPr>
        <w:pStyle w:val="Heading2"/>
      </w:pPr>
      <w:r>
        <w:t xml:space="preserve">Professional Experience and Skills</w:t>
      </w:r>
    </w:p>
    <w:p>
      <w:pPr>
        <w:pStyle w:val="FirstParagraph"/>
      </w:pPr>
      <w:r>
        <w:t xml:space="preserve">Throughout my career, I have honed my skills in investigative reporting, multimedia storytelling, and community engagement. At [Previous Media Organization], I led a team to investigate corruption in public infrastructure projects, resulting in policy reforms and increased transparency. My work has been featured in publications such as [Example Publications], where I covered stories ranging from youth empowerment initiatives to the impact of climate change on agricultural communities. In Tanzania Dar es Salaam, I have collaborated with local NGOs and government agencies to produce content that educates and empowers readers.</w:t>
      </w:r>
    </w:p>
    <w:p>
      <w:pPr>
        <w:pStyle w:val="BodyText"/>
      </w:pPr>
      <w:r>
        <w:t xml:space="preserve">My technical expertise includes proficiency in digital journalism tools such as Adobe Premiere Pro for video editing, Canva for graphic design, and social media analytics platforms. I am also fluent in [Languages], which allows me to connect with a wider audience and conduct interviews in multiple languages. In Tanzania Dar es Salaam, where multilingual communication is key, this skill enables me to gather diverse perspectives and ensure accurate representation of all voices.</w:t>
      </w:r>
    </w:p>
    <w:bookmarkEnd w:id="21"/>
    <w:bookmarkStart w:id="22" w:name="X3a8b60e2454be53a04423f9d205fe10026c8f4a"/>
    <w:p>
      <w:pPr>
        <w:pStyle w:val="Heading2"/>
      </w:pPr>
      <w:r>
        <w:t xml:space="preserve">Understanding the Role of a Journalist in Tanzania Dar es Salaam</w:t>
      </w:r>
    </w:p>
    <w:p>
      <w:pPr>
        <w:pStyle w:val="FirstParagraph"/>
      </w:pPr>
      <w:r>
        <w:t xml:space="preserve">In Tanzania Dar es Salaam, journalists play a critical role in shaping public discourse and holding power to account. The city’s rapid urbanization, coupled with its historical significance as a trading hub, creates a unique environment where stories about governance, education, and social justice are both urgent and impactful. I am deeply aware of the challenges faced by journalists in this region—ranging from limited resources to political sensitivities—and I am prepared to navigate these challenges with professionalism and ethical rigor.</w:t>
      </w:r>
    </w:p>
    <w:p>
      <w:pPr>
        <w:pStyle w:val="BodyText"/>
      </w:pPr>
      <w:r>
        <w:t xml:space="preserve">My approach to journalism is rooted in transparency, fairness, and respect for the communities I cover. In Dar es Salaam, where trust in media can be fragile, I strive to build relationships with sources and audiences alike. For instance, during my coverage of a local health crisis in 2021, I worked closely with medical professionals and residents to provide accurate information that helped mitigate panic and promote public health measures. This experience reinforced my belief that journalism is not just about reporting facts but about fostering understanding and driving positive change.</w:t>
      </w:r>
    </w:p>
    <w:bookmarkEnd w:id="22"/>
    <w:bookmarkStart w:id="23" w:name="why-me"/>
    <w:p>
      <w:pPr>
        <w:pStyle w:val="Heading2"/>
      </w:pPr>
      <w:r>
        <w:t xml:space="preserve">Why Me?</w:t>
      </w:r>
    </w:p>
    <w:p>
      <w:pPr>
        <w:pStyle w:val="FirstParagraph"/>
      </w:pPr>
      <w:r>
        <w:t xml:space="preserve">What sets me apart as a journalist in Tanzania Dar es Salaam is my ability to combine technical proficiency with a deep cultural awareness. I have spent time in the region, immersing myself in its languages, customs, and challenges. This connection allows me to approach stories with authenticity and sensitivity. For example, while covering the rise of tech startups in Dar es Salaam’s Silicon Savannah, I highlighted not only the innovations but also the human stories behind them—entrepreneurs striving to create opportunities for their communities.</w:t>
      </w:r>
    </w:p>
    <w:p>
      <w:pPr>
        <w:pStyle w:val="BodyText"/>
      </w:pPr>
      <w:r>
        <w:t xml:space="preserve">Additionally, my background in multimedia storytelling equips me to adapt to evolving media trends. Whether through long-form articles, podcasts, or social media campaigns, I am committed to engaging audiences in ways that resonate with their realities. In Tanzania Dar es Salaam, where mobile internet penetration is growing rapidly, I aim to leverage these platforms to reach younger demographics and amplify underrepresented narratives.</w:t>
      </w:r>
    </w:p>
    <w:bookmarkEnd w:id="23"/>
    <w:bookmarkStart w:id="24" w:name="conclusion"/>
    <w:p>
      <w:pPr>
        <w:pStyle w:val="Heading2"/>
      </w:pPr>
      <w:r>
        <w:t xml:space="preserve">Conclusion</w:t>
      </w:r>
    </w:p>
    <w:p>
      <w:pPr>
        <w:pStyle w:val="FirstParagraph"/>
      </w:pPr>
      <w:r>
        <w:t xml:space="preserve">I am confident that my skills, experience, and passion for journalism make me an ideal candidate for this role. I am eager to contribute to a media organization in Tanzania Dar es Salaam that values integrity, innovation, and impact. I would be grateful for the opportunity to discuss how my background aligns with your team’s mission and how I can help elevate the voices of the people of Dar es Salaam.</w:t>
      </w:r>
    </w:p>
    <w:p>
      <w:pPr>
        <w:pStyle w:val="BodyText"/>
      </w:pPr>
      <w:r>
        <w:t xml:space="preserve">Thank you for considering my application. I look forward to the possibility of contributing to your organization’s success and helping shape a more informed and connected Tanzania.</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ournalist Position in Tanzania Dar es Salaam</dc:title>
  <dc:creator/>
  <dc:language>en</dc:language>
  <cp:keywords/>
  <dcterms:created xsi:type="dcterms:W3CDTF">2025-12-15T21:58:51Z</dcterms:created>
  <dcterms:modified xsi:type="dcterms:W3CDTF">2025-12-15T21:58:51Z</dcterms:modified>
</cp:coreProperties>
</file>

<file path=docProps/custom.xml><?xml version="1.0" encoding="utf-8"?>
<Properties xmlns="http://schemas.openxmlformats.org/officeDocument/2006/custom-properties" xmlns:vt="http://schemas.openxmlformats.org/officeDocument/2006/docPropsVTypes"/>
</file>